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264C58">
              <w:rPr>
                <w:b/>
              </w:rPr>
              <w:t>8 APRIL</w:t>
            </w:r>
            <w:r w:rsidR="00EE794C">
              <w:rPr>
                <w:b/>
              </w:rPr>
              <w:t>, 2022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8906B4">
              <w:rPr>
                <w:b/>
              </w:rPr>
              <w:t>2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</w:t>
            </w:r>
            <w:r w:rsidR="00264C58">
              <w:rPr>
                <w:b/>
              </w:rPr>
              <w:t>HARTLEPOOL</w:t>
            </w:r>
            <w:r>
              <w:rPr>
                <w:b/>
              </w:rPr>
              <w:t xml:space="preserve"> AND </w:t>
            </w:r>
            <w:r w:rsidR="001A73B8">
              <w:rPr>
                <w:b/>
              </w:rPr>
              <w:t xml:space="preserve">VIA </w:t>
            </w:r>
            <w:r w:rsidR="001F612E">
              <w:rPr>
                <w:b/>
              </w:rPr>
              <w:t>MS TEAMS</w:t>
            </w:r>
          </w:p>
          <w:p w:rsidR="000F71AB" w:rsidRPr="00550D15" w:rsidRDefault="000F71AB" w:rsidP="00393FC2">
            <w:pPr>
              <w:jc w:val="center"/>
              <w:rPr>
                <w:i/>
              </w:rPr>
            </w:pP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42A" w:rsidRDefault="0069542A" w:rsidP="0069542A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133"/>
        <w:gridCol w:w="2560"/>
        <w:gridCol w:w="542"/>
        <w:gridCol w:w="734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FORMAT</w:t>
            </w: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TIM</w:t>
            </w:r>
            <w:r w:rsidR="00197058">
              <w:rPr>
                <w:b/>
                <w:sz w:val="22"/>
                <w:szCs w:val="22"/>
              </w:rPr>
              <w:t>E</w:t>
            </w: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264C58" w:rsidRPr="006C4597" w:rsidTr="009E7704">
        <w:tc>
          <w:tcPr>
            <w:tcW w:w="4395" w:type="dxa"/>
            <w:gridSpan w:val="2"/>
            <w:shd w:val="clear" w:color="auto" w:fill="auto"/>
          </w:tcPr>
          <w:p w:rsidR="00264C58" w:rsidRPr="00EE794C" w:rsidRDefault="00264C58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feguarding Presentation</w:t>
            </w:r>
          </w:p>
        </w:tc>
        <w:tc>
          <w:tcPr>
            <w:tcW w:w="1551" w:type="dxa"/>
            <w:gridSpan w:val="2"/>
            <w:shd w:val="clear" w:color="auto" w:fill="auto"/>
          </w:tcPr>
          <w:p w:rsidR="00264C58" w:rsidRPr="002D3530" w:rsidRDefault="00264C58" w:rsidP="00CA2510">
            <w:pPr>
              <w:spacing w:line="360" w:lineRule="auto"/>
              <w:rPr>
                <w:i/>
                <w:sz w:val="22"/>
                <w:szCs w:val="22"/>
              </w:rPr>
            </w:pPr>
            <w:r w:rsidRPr="002D3530">
              <w:rPr>
                <w:i/>
                <w:sz w:val="22"/>
                <w:szCs w:val="22"/>
              </w:rPr>
              <w:t>Discuss</w:t>
            </w:r>
          </w:p>
        </w:tc>
        <w:tc>
          <w:tcPr>
            <w:tcW w:w="3102" w:type="dxa"/>
            <w:gridSpan w:val="2"/>
            <w:shd w:val="clear" w:color="auto" w:fill="auto"/>
          </w:tcPr>
          <w:p w:rsidR="00264C58" w:rsidRPr="002D3530" w:rsidRDefault="00264C58" w:rsidP="00CA2510">
            <w:pPr>
              <w:spacing w:line="360" w:lineRule="auto"/>
              <w:rPr>
                <w:i/>
                <w:sz w:val="22"/>
                <w:szCs w:val="22"/>
              </w:rPr>
            </w:pPr>
            <w:r w:rsidRPr="002D3530">
              <w:rPr>
                <w:i/>
                <w:sz w:val="22"/>
                <w:szCs w:val="22"/>
              </w:rPr>
              <w:t>Student Services Manager</w:t>
            </w:r>
          </w:p>
        </w:tc>
        <w:tc>
          <w:tcPr>
            <w:tcW w:w="1551" w:type="dxa"/>
            <w:gridSpan w:val="2"/>
            <w:shd w:val="clear" w:color="auto" w:fill="auto"/>
          </w:tcPr>
          <w:p w:rsidR="00264C58" w:rsidRPr="002D3530" w:rsidRDefault="00264C58" w:rsidP="00CA2510">
            <w:pPr>
              <w:spacing w:line="360" w:lineRule="auto"/>
              <w:rPr>
                <w:i/>
                <w:sz w:val="22"/>
                <w:szCs w:val="22"/>
              </w:rPr>
            </w:pPr>
            <w:r w:rsidRPr="002D3530">
              <w:rPr>
                <w:i/>
                <w:sz w:val="22"/>
                <w:szCs w:val="22"/>
              </w:rPr>
              <w:t xml:space="preserve">            </w:t>
            </w:r>
          </w:p>
        </w:tc>
      </w:tr>
      <w:tr w:rsidR="00EE794C" w:rsidRPr="006C4597" w:rsidTr="00197058">
        <w:tc>
          <w:tcPr>
            <w:tcW w:w="4395" w:type="dxa"/>
            <w:gridSpan w:val="2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5387" w:type="dxa"/>
            <w:gridSpan w:val="5"/>
            <w:shd w:val="clear" w:color="auto" w:fill="auto"/>
          </w:tcPr>
          <w:p w:rsidR="00EE794C" w:rsidRPr="002D3530" w:rsidRDefault="00EE794C" w:rsidP="00CA2510">
            <w:pPr>
              <w:spacing w:line="360" w:lineRule="auto"/>
              <w:rPr>
                <w:i/>
                <w:sz w:val="22"/>
                <w:szCs w:val="22"/>
              </w:rPr>
            </w:pPr>
            <w:r w:rsidRPr="002D3530">
              <w:rPr>
                <w:i/>
                <w:sz w:val="22"/>
                <w:szCs w:val="22"/>
              </w:rPr>
              <w:t>Lunch – 1315 – 1330hrs</w:t>
            </w:r>
          </w:p>
        </w:tc>
        <w:tc>
          <w:tcPr>
            <w:tcW w:w="817" w:type="dxa"/>
          </w:tcPr>
          <w:p w:rsidR="00EE794C" w:rsidRPr="002D3530" w:rsidRDefault="00EE794C" w:rsidP="00CA2510">
            <w:pPr>
              <w:spacing w:line="360" w:lineRule="auto"/>
              <w:rPr>
                <w:i/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065310">
              <w:rPr>
                <w:sz w:val="22"/>
                <w:szCs w:val="22"/>
              </w:rPr>
              <w:t xml:space="preserve">11 March </w:t>
            </w:r>
            <w:r w:rsidR="008E2259">
              <w:rPr>
                <w:sz w:val="22"/>
                <w:szCs w:val="22"/>
              </w:rPr>
              <w:t>2022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10268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2D3530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7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1B34B5" w:rsidRDefault="002D3530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A73B8" w:rsidRPr="005453F9" w:rsidRDefault="001A73B8" w:rsidP="002D353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1A73B8" w:rsidRPr="00197058" w:rsidRDefault="001A73B8" w:rsidP="002D3530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8E2259" w:rsidRPr="006C4597" w:rsidTr="00197058">
        <w:tc>
          <w:tcPr>
            <w:tcW w:w="568" w:type="dxa"/>
            <w:shd w:val="clear" w:color="auto" w:fill="auto"/>
          </w:tcPr>
          <w:p w:rsidR="008E2259" w:rsidRPr="007A7845" w:rsidRDefault="008E2259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E2259" w:rsidRDefault="002D3530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E2259" w:rsidRDefault="008E2259" w:rsidP="001A73B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8E2259" w:rsidRPr="00197058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</w:tr>
      <w:tr w:rsidR="008E2259" w:rsidRPr="006C4597" w:rsidTr="00197058">
        <w:tc>
          <w:tcPr>
            <w:tcW w:w="568" w:type="dxa"/>
            <w:shd w:val="clear" w:color="auto" w:fill="auto"/>
          </w:tcPr>
          <w:p w:rsidR="008E2259" w:rsidRPr="007A7845" w:rsidRDefault="008E2259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E2259" w:rsidRDefault="002D3530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E2259" w:rsidRDefault="008E2259" w:rsidP="001A73B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</w:tr>
      <w:tr w:rsidR="005453F9" w:rsidRPr="0085341C" w:rsidTr="00197058">
        <w:tc>
          <w:tcPr>
            <w:tcW w:w="9782" w:type="dxa"/>
            <w:gridSpan w:val="7"/>
            <w:shd w:val="clear" w:color="auto" w:fill="auto"/>
          </w:tcPr>
          <w:p w:rsidR="005453F9" w:rsidRPr="0085341C" w:rsidRDefault="0085341C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85341C">
              <w:rPr>
                <w:b/>
                <w:sz w:val="22"/>
                <w:szCs w:val="22"/>
              </w:rPr>
              <w:t>EXCELLENT STUDENT EXPERIENCE</w:t>
            </w:r>
          </w:p>
        </w:tc>
        <w:tc>
          <w:tcPr>
            <w:tcW w:w="817" w:type="dxa"/>
          </w:tcPr>
          <w:p w:rsidR="005453F9" w:rsidRPr="0085341C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AF42FD" w:rsidRPr="006C4597" w:rsidTr="00265106">
        <w:tc>
          <w:tcPr>
            <w:tcW w:w="568" w:type="dxa"/>
            <w:shd w:val="clear" w:color="auto" w:fill="auto"/>
          </w:tcPr>
          <w:p w:rsidR="00AF42FD" w:rsidRPr="007A7845" w:rsidRDefault="00AF42FD" w:rsidP="0026510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F42FD" w:rsidRDefault="00AF42FD" w:rsidP="0026510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udent Voice </w:t>
            </w:r>
          </w:p>
        </w:tc>
        <w:tc>
          <w:tcPr>
            <w:tcW w:w="1418" w:type="dxa"/>
            <w:shd w:val="clear" w:color="auto" w:fill="auto"/>
          </w:tcPr>
          <w:p w:rsidR="00AF42FD" w:rsidRDefault="00AF42FD" w:rsidP="0026510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AF42FD" w:rsidRDefault="00F26F54" w:rsidP="0026510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Governors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AF42FD" w:rsidRDefault="00AF42FD" w:rsidP="00265106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AF42FD" w:rsidRDefault="00AF42FD" w:rsidP="00265106">
            <w:pPr>
              <w:spacing w:line="276" w:lineRule="auto"/>
              <w:rPr>
                <w:sz w:val="22"/>
              </w:rPr>
            </w:pPr>
          </w:p>
        </w:tc>
      </w:tr>
      <w:tr w:rsidR="0085341C" w:rsidRPr="006C4597" w:rsidTr="00197058">
        <w:tc>
          <w:tcPr>
            <w:tcW w:w="9782" w:type="dxa"/>
            <w:gridSpan w:val="7"/>
            <w:shd w:val="clear" w:color="auto" w:fill="auto"/>
          </w:tcPr>
          <w:p w:rsidR="0085341C" w:rsidRPr="00197058" w:rsidRDefault="0085341C" w:rsidP="0085341C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Default="0093073F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gree Awarding Powers</w:t>
            </w:r>
          </w:p>
          <w:p w:rsidR="0093073F" w:rsidRPr="0027540C" w:rsidRDefault="0093073F" w:rsidP="00C93E69">
            <w:pPr>
              <w:pStyle w:val="ListParagraph"/>
              <w:numPr>
                <w:ilvl w:val="0"/>
                <w:numId w:val="14"/>
              </w:numPr>
              <w:spacing w:after="120" w:line="276" w:lineRule="auto"/>
              <w:ind w:left="319" w:hanging="319"/>
              <w:rPr>
                <w:rFonts w:ascii="Arial" w:hAnsi="Arial" w:cs="Arial"/>
                <w:sz w:val="22"/>
                <w:szCs w:val="22"/>
              </w:rPr>
            </w:pPr>
            <w:r w:rsidRPr="0027540C">
              <w:rPr>
                <w:rFonts w:ascii="Arial" w:hAnsi="Arial" w:cs="Arial"/>
                <w:sz w:val="22"/>
                <w:szCs w:val="22"/>
              </w:rPr>
              <w:t>Approval of Application Process</w:t>
            </w:r>
          </w:p>
          <w:p w:rsidR="0093073F" w:rsidRPr="0093073F" w:rsidRDefault="0093073F" w:rsidP="00C93E69">
            <w:pPr>
              <w:pStyle w:val="ListParagraph"/>
              <w:numPr>
                <w:ilvl w:val="0"/>
                <w:numId w:val="14"/>
              </w:numPr>
              <w:spacing w:after="120" w:line="276" w:lineRule="auto"/>
              <w:ind w:left="319" w:hanging="319"/>
              <w:rPr>
                <w:sz w:val="22"/>
                <w:szCs w:val="22"/>
              </w:rPr>
            </w:pPr>
            <w:r w:rsidRPr="0027540C">
              <w:rPr>
                <w:rFonts w:ascii="Arial" w:hAnsi="Arial" w:cs="Arial"/>
                <w:sz w:val="22"/>
                <w:szCs w:val="22"/>
              </w:rPr>
              <w:t>Review of Draft Self Evaluation Document</w:t>
            </w:r>
          </w:p>
        </w:tc>
        <w:tc>
          <w:tcPr>
            <w:tcW w:w="1418" w:type="dxa"/>
            <w:shd w:val="clear" w:color="auto" w:fill="auto"/>
          </w:tcPr>
          <w:p w:rsidR="0085341C" w:rsidRDefault="0093073F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5341C" w:rsidRDefault="0093073F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rategic Projects)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1073F3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sz w:val="22"/>
                <w:szCs w:val="22"/>
              </w:rPr>
              <w:t xml:space="preserve">Minutes of Sub Committees </w:t>
            </w:r>
          </w:p>
          <w:p w:rsidR="00223637" w:rsidRPr="000B5FAE" w:rsidRDefault="000B5FAE" w:rsidP="00C93E69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319" w:hanging="31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Governance &amp; Search – January</w:t>
            </w:r>
          </w:p>
          <w:p w:rsidR="000B5FAE" w:rsidRPr="006D171E" w:rsidRDefault="000B5FAE" w:rsidP="00C93E69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319" w:hanging="319"/>
              <w:rPr>
                <w:rFonts w:ascii="Arial" w:hAnsi="Arial" w:cs="Arial"/>
                <w:sz w:val="20"/>
                <w:szCs w:val="20"/>
              </w:rPr>
            </w:pPr>
            <w:r w:rsidRPr="006D171E">
              <w:rPr>
                <w:rFonts w:ascii="Arial" w:hAnsi="Arial" w:cs="Arial"/>
                <w:sz w:val="20"/>
                <w:szCs w:val="20"/>
              </w:rPr>
              <w:t>Remuneration Committee – November (Ind M</w:t>
            </w:r>
            <w:r w:rsidR="00946FD2">
              <w:rPr>
                <w:rFonts w:ascii="Arial" w:hAnsi="Arial" w:cs="Arial"/>
                <w:sz w:val="20"/>
                <w:szCs w:val="20"/>
              </w:rPr>
              <w:t>brs</w:t>
            </w:r>
            <w:r w:rsidRPr="006D171E">
              <w:rPr>
                <w:rFonts w:ascii="Arial" w:hAnsi="Arial" w:cs="Arial"/>
                <w:sz w:val="20"/>
                <w:szCs w:val="20"/>
              </w:rPr>
              <w:t xml:space="preserve"> Only)</w:t>
            </w:r>
          </w:p>
          <w:p w:rsidR="000B5FAE" w:rsidRPr="006D171E" w:rsidRDefault="000B5FAE" w:rsidP="00C93E69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319" w:hanging="436"/>
              <w:rPr>
                <w:rFonts w:ascii="Arial" w:hAnsi="Arial" w:cs="Arial"/>
                <w:sz w:val="20"/>
                <w:szCs w:val="20"/>
              </w:rPr>
            </w:pPr>
            <w:r w:rsidRPr="006D171E">
              <w:rPr>
                <w:rFonts w:ascii="Arial" w:hAnsi="Arial" w:cs="Arial"/>
                <w:sz w:val="20"/>
                <w:szCs w:val="20"/>
              </w:rPr>
              <w:t>Audit Committee – November</w:t>
            </w:r>
            <w:r w:rsidR="00657863">
              <w:rPr>
                <w:rFonts w:ascii="Arial" w:hAnsi="Arial" w:cs="Arial"/>
                <w:sz w:val="20"/>
                <w:szCs w:val="20"/>
              </w:rPr>
              <w:t>, December</w:t>
            </w:r>
          </w:p>
          <w:p w:rsidR="000B5FAE" w:rsidRPr="006D171E" w:rsidRDefault="000B5FAE" w:rsidP="00C93E69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319" w:hanging="436"/>
              <w:rPr>
                <w:rFonts w:ascii="Arial" w:hAnsi="Arial" w:cs="Arial"/>
                <w:sz w:val="20"/>
                <w:szCs w:val="20"/>
              </w:rPr>
            </w:pPr>
            <w:r w:rsidRPr="006D171E">
              <w:rPr>
                <w:rFonts w:ascii="Arial" w:hAnsi="Arial" w:cs="Arial"/>
                <w:sz w:val="20"/>
                <w:szCs w:val="20"/>
              </w:rPr>
              <w:t>Finance Committee - December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9782" w:type="dxa"/>
            <w:gridSpan w:val="7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86562F" w:rsidRDefault="0085341C" w:rsidP="0085341C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EB2B13" w:rsidRDefault="00AB125B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</w:t>
            </w:r>
            <w:r w:rsidR="00587156">
              <w:rPr>
                <w:sz w:val="22"/>
                <w:szCs w:val="22"/>
              </w:rPr>
              <w:t>6</w:t>
            </w:r>
            <w:r w:rsidR="0085341C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Default="00587156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85341C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85341C" w:rsidRPr="00B47C2D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business</w:t>
            </w:r>
          </w:p>
        </w:tc>
        <w:tc>
          <w:tcPr>
            <w:tcW w:w="1418" w:type="dxa"/>
            <w:shd w:val="clear" w:color="auto" w:fill="auto"/>
          </w:tcPr>
          <w:p w:rsidR="0085341C" w:rsidRPr="00887E8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BD5AA3" w:rsidRDefault="0085341C" w:rsidP="0085341C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EB2B13" w:rsidRDefault="00587156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  <w:r w:rsidR="0085341C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EB2B13" w:rsidRDefault="00587156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85341C"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6"/>
            <w:shd w:val="clear" w:color="auto" w:fill="auto"/>
          </w:tcPr>
          <w:p w:rsidR="0085341C" w:rsidRPr="006C4597" w:rsidRDefault="0085341C" w:rsidP="0085341C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85341C" w:rsidRPr="006C4597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 xml:space="preserve">Friday </w:t>
            </w:r>
            <w:r w:rsidR="00065310">
              <w:rPr>
                <w:sz w:val="22"/>
                <w:szCs w:val="22"/>
              </w:rPr>
              <w:t>May 20</w:t>
            </w:r>
            <w:r w:rsidR="00065310" w:rsidRPr="00065310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, in </w:t>
            </w:r>
            <w:r w:rsidR="00065310">
              <w:rPr>
                <w:sz w:val="22"/>
                <w:szCs w:val="22"/>
              </w:rPr>
              <w:t xml:space="preserve">Middlesbrough </w:t>
            </w:r>
            <w:r>
              <w:rPr>
                <w:sz w:val="22"/>
                <w:szCs w:val="22"/>
              </w:rPr>
              <w:t>and via MS Teams.</w:t>
            </w:r>
            <w:r w:rsidR="00065310">
              <w:rPr>
                <w:sz w:val="22"/>
                <w:szCs w:val="22"/>
              </w:rPr>
              <w:t xml:space="preserve">  This meeting will be a Strategy Day and commence at </w:t>
            </w:r>
            <w:r w:rsidR="00D546F4">
              <w:rPr>
                <w:sz w:val="22"/>
                <w:szCs w:val="22"/>
              </w:rPr>
              <w:t>1100hrs.</w:t>
            </w:r>
          </w:p>
        </w:tc>
        <w:tc>
          <w:tcPr>
            <w:tcW w:w="817" w:type="dxa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6D171E">
      <w:head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FC396F"/>
    <w:multiLevelType w:val="hybridMultilevel"/>
    <w:tmpl w:val="C1BE327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0"/>
  </w:num>
  <w:num w:numId="4">
    <w:abstractNumId w:val="8"/>
  </w:num>
  <w:num w:numId="5">
    <w:abstractNumId w:val="11"/>
  </w:num>
  <w:num w:numId="6">
    <w:abstractNumId w:val="2"/>
  </w:num>
  <w:num w:numId="7">
    <w:abstractNumId w:val="5"/>
  </w:num>
  <w:num w:numId="8">
    <w:abstractNumId w:val="1"/>
  </w:num>
  <w:num w:numId="9">
    <w:abstractNumId w:val="6"/>
  </w:num>
  <w:num w:numId="10">
    <w:abstractNumId w:val="4"/>
  </w:num>
  <w:num w:numId="11">
    <w:abstractNumId w:val="9"/>
  </w:num>
  <w:num w:numId="12">
    <w:abstractNumId w:val="7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9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67F3"/>
    <w:rsid w:val="000214A7"/>
    <w:rsid w:val="00021DDC"/>
    <w:rsid w:val="00041E13"/>
    <w:rsid w:val="00042AC7"/>
    <w:rsid w:val="00065310"/>
    <w:rsid w:val="00076ED2"/>
    <w:rsid w:val="00080784"/>
    <w:rsid w:val="0008429C"/>
    <w:rsid w:val="00096E25"/>
    <w:rsid w:val="000B5FAE"/>
    <w:rsid w:val="000D3BDE"/>
    <w:rsid w:val="000F4371"/>
    <w:rsid w:val="000F71AB"/>
    <w:rsid w:val="00102683"/>
    <w:rsid w:val="001073F3"/>
    <w:rsid w:val="00111955"/>
    <w:rsid w:val="001159CA"/>
    <w:rsid w:val="0013601E"/>
    <w:rsid w:val="001445F8"/>
    <w:rsid w:val="00184340"/>
    <w:rsid w:val="00193173"/>
    <w:rsid w:val="00197058"/>
    <w:rsid w:val="00197C9C"/>
    <w:rsid w:val="001A73B8"/>
    <w:rsid w:val="001B34B5"/>
    <w:rsid w:val="001C2464"/>
    <w:rsid w:val="001C547F"/>
    <w:rsid w:val="001D36D0"/>
    <w:rsid w:val="001E5463"/>
    <w:rsid w:val="001F0B52"/>
    <w:rsid w:val="001F0E39"/>
    <w:rsid w:val="001F3248"/>
    <w:rsid w:val="001F612E"/>
    <w:rsid w:val="001F7DDD"/>
    <w:rsid w:val="00200D9B"/>
    <w:rsid w:val="002138F8"/>
    <w:rsid w:val="00223637"/>
    <w:rsid w:val="00227D34"/>
    <w:rsid w:val="00230591"/>
    <w:rsid w:val="00235433"/>
    <w:rsid w:val="00236119"/>
    <w:rsid w:val="002408A9"/>
    <w:rsid w:val="00264C58"/>
    <w:rsid w:val="00270380"/>
    <w:rsid w:val="0027540C"/>
    <w:rsid w:val="002B0DD4"/>
    <w:rsid w:val="002B575D"/>
    <w:rsid w:val="002D3530"/>
    <w:rsid w:val="002F2862"/>
    <w:rsid w:val="00307960"/>
    <w:rsid w:val="003127CB"/>
    <w:rsid w:val="003238D5"/>
    <w:rsid w:val="00327FC4"/>
    <w:rsid w:val="00330F0D"/>
    <w:rsid w:val="003362AF"/>
    <w:rsid w:val="00337E04"/>
    <w:rsid w:val="003461F1"/>
    <w:rsid w:val="00351D42"/>
    <w:rsid w:val="003655FE"/>
    <w:rsid w:val="00367054"/>
    <w:rsid w:val="00376688"/>
    <w:rsid w:val="00380CDF"/>
    <w:rsid w:val="00380CFD"/>
    <w:rsid w:val="00384B78"/>
    <w:rsid w:val="003858C5"/>
    <w:rsid w:val="00393FC2"/>
    <w:rsid w:val="003976E1"/>
    <w:rsid w:val="003A33C5"/>
    <w:rsid w:val="003A45B1"/>
    <w:rsid w:val="003A52CC"/>
    <w:rsid w:val="003A651C"/>
    <w:rsid w:val="003B7045"/>
    <w:rsid w:val="003B715E"/>
    <w:rsid w:val="003D3A82"/>
    <w:rsid w:val="003E3E98"/>
    <w:rsid w:val="003E66AB"/>
    <w:rsid w:val="003F132E"/>
    <w:rsid w:val="003F76E0"/>
    <w:rsid w:val="00432248"/>
    <w:rsid w:val="00443AC8"/>
    <w:rsid w:val="00452169"/>
    <w:rsid w:val="00464640"/>
    <w:rsid w:val="00484224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1683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156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16B0F"/>
    <w:rsid w:val="00625218"/>
    <w:rsid w:val="00635993"/>
    <w:rsid w:val="0064655C"/>
    <w:rsid w:val="00657863"/>
    <w:rsid w:val="00666D8F"/>
    <w:rsid w:val="00674DD5"/>
    <w:rsid w:val="006833EE"/>
    <w:rsid w:val="006850C8"/>
    <w:rsid w:val="006938B0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D171E"/>
    <w:rsid w:val="006D35D1"/>
    <w:rsid w:val="006D7DE5"/>
    <w:rsid w:val="006E0693"/>
    <w:rsid w:val="00714F81"/>
    <w:rsid w:val="00720975"/>
    <w:rsid w:val="00781AF7"/>
    <w:rsid w:val="00785204"/>
    <w:rsid w:val="007979FE"/>
    <w:rsid w:val="007A318D"/>
    <w:rsid w:val="007A7845"/>
    <w:rsid w:val="007C112B"/>
    <w:rsid w:val="007C42ED"/>
    <w:rsid w:val="007C748E"/>
    <w:rsid w:val="008061E8"/>
    <w:rsid w:val="008118E2"/>
    <w:rsid w:val="008160DA"/>
    <w:rsid w:val="008233C0"/>
    <w:rsid w:val="0083255D"/>
    <w:rsid w:val="008341BA"/>
    <w:rsid w:val="00847B0C"/>
    <w:rsid w:val="0085341C"/>
    <w:rsid w:val="0086562F"/>
    <w:rsid w:val="008712FB"/>
    <w:rsid w:val="00883B46"/>
    <w:rsid w:val="008906B4"/>
    <w:rsid w:val="00891118"/>
    <w:rsid w:val="008A0F72"/>
    <w:rsid w:val="008B4B93"/>
    <w:rsid w:val="008B6096"/>
    <w:rsid w:val="008C0751"/>
    <w:rsid w:val="008C6537"/>
    <w:rsid w:val="008C7E07"/>
    <w:rsid w:val="008D33A5"/>
    <w:rsid w:val="008E2259"/>
    <w:rsid w:val="008F53D2"/>
    <w:rsid w:val="008F7D93"/>
    <w:rsid w:val="00913295"/>
    <w:rsid w:val="00917509"/>
    <w:rsid w:val="00924170"/>
    <w:rsid w:val="0093073F"/>
    <w:rsid w:val="00935233"/>
    <w:rsid w:val="00935C05"/>
    <w:rsid w:val="00946FD2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00040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44A"/>
    <w:rsid w:val="00A65B74"/>
    <w:rsid w:val="00A7181C"/>
    <w:rsid w:val="00A752CE"/>
    <w:rsid w:val="00AA6856"/>
    <w:rsid w:val="00AB125B"/>
    <w:rsid w:val="00AB4257"/>
    <w:rsid w:val="00AC34F6"/>
    <w:rsid w:val="00AD1B62"/>
    <w:rsid w:val="00AE081D"/>
    <w:rsid w:val="00AE0973"/>
    <w:rsid w:val="00AE1D8A"/>
    <w:rsid w:val="00AE1FB3"/>
    <w:rsid w:val="00AF24D9"/>
    <w:rsid w:val="00AF42FD"/>
    <w:rsid w:val="00B1088A"/>
    <w:rsid w:val="00B127AF"/>
    <w:rsid w:val="00B35F69"/>
    <w:rsid w:val="00B4190F"/>
    <w:rsid w:val="00B47C2D"/>
    <w:rsid w:val="00B5541C"/>
    <w:rsid w:val="00B55548"/>
    <w:rsid w:val="00B9193D"/>
    <w:rsid w:val="00BA1E98"/>
    <w:rsid w:val="00BA2EC4"/>
    <w:rsid w:val="00BB7EC5"/>
    <w:rsid w:val="00BD5AA3"/>
    <w:rsid w:val="00BE59B2"/>
    <w:rsid w:val="00BF3B7E"/>
    <w:rsid w:val="00BF6A89"/>
    <w:rsid w:val="00C10EDB"/>
    <w:rsid w:val="00C11211"/>
    <w:rsid w:val="00C1612B"/>
    <w:rsid w:val="00C3579F"/>
    <w:rsid w:val="00C52A35"/>
    <w:rsid w:val="00C52EB3"/>
    <w:rsid w:val="00C93E69"/>
    <w:rsid w:val="00CA2510"/>
    <w:rsid w:val="00CA397B"/>
    <w:rsid w:val="00CB4A59"/>
    <w:rsid w:val="00CB620F"/>
    <w:rsid w:val="00CC268C"/>
    <w:rsid w:val="00CE1751"/>
    <w:rsid w:val="00CE1C7E"/>
    <w:rsid w:val="00CF0F0B"/>
    <w:rsid w:val="00CF7ED3"/>
    <w:rsid w:val="00D069AA"/>
    <w:rsid w:val="00D10B73"/>
    <w:rsid w:val="00D35B24"/>
    <w:rsid w:val="00D4277C"/>
    <w:rsid w:val="00D51A63"/>
    <w:rsid w:val="00D546F4"/>
    <w:rsid w:val="00D579D6"/>
    <w:rsid w:val="00D66048"/>
    <w:rsid w:val="00D70430"/>
    <w:rsid w:val="00D75FAA"/>
    <w:rsid w:val="00D81CEC"/>
    <w:rsid w:val="00DA31D9"/>
    <w:rsid w:val="00DD765C"/>
    <w:rsid w:val="00DE42D9"/>
    <w:rsid w:val="00E22D51"/>
    <w:rsid w:val="00E25588"/>
    <w:rsid w:val="00E256B7"/>
    <w:rsid w:val="00E43143"/>
    <w:rsid w:val="00E4559D"/>
    <w:rsid w:val="00E52EB0"/>
    <w:rsid w:val="00E5476F"/>
    <w:rsid w:val="00E667AA"/>
    <w:rsid w:val="00E90DCB"/>
    <w:rsid w:val="00EB2B13"/>
    <w:rsid w:val="00EE077E"/>
    <w:rsid w:val="00EE4A30"/>
    <w:rsid w:val="00EE5297"/>
    <w:rsid w:val="00EE794C"/>
    <w:rsid w:val="00F04554"/>
    <w:rsid w:val="00F04AE4"/>
    <w:rsid w:val="00F067FC"/>
    <w:rsid w:val="00F122D3"/>
    <w:rsid w:val="00F13F41"/>
    <w:rsid w:val="00F1751A"/>
    <w:rsid w:val="00F26F54"/>
    <w:rsid w:val="00F31ED1"/>
    <w:rsid w:val="00F425B2"/>
    <w:rsid w:val="00F428BC"/>
    <w:rsid w:val="00F44E0A"/>
    <w:rsid w:val="00F46E40"/>
    <w:rsid w:val="00F53EA9"/>
    <w:rsid w:val="00F614A5"/>
    <w:rsid w:val="00F623C8"/>
    <w:rsid w:val="00F72A4D"/>
    <w:rsid w:val="00F87C6F"/>
    <w:rsid w:val="00F954CD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9025"/>
    <o:shapelayout v:ext="edit">
      <o:idmap v:ext="edit" data="1"/>
    </o:shapelayout>
  </w:shapeDefaults>
  <w:decimalSymbol w:val="."/>
  <w:listSeparator w:val=","/>
  <w14:docId w14:val="3BE8E74A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0</TotalTime>
  <Pages>2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33</cp:revision>
  <cp:lastPrinted>2022-03-30T09:03:00Z</cp:lastPrinted>
  <dcterms:created xsi:type="dcterms:W3CDTF">2021-11-15T11:44:00Z</dcterms:created>
  <dcterms:modified xsi:type="dcterms:W3CDTF">2022-07-13T09:55:00Z</dcterms:modified>
</cp:coreProperties>
</file>